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764D0" w:rsidP="006764D0" w:rsidRDefault="006764D0" w14:paraId="6F8310FA" w14:textId="77777777">
      <w:pPr>
        <w:ind w:left="-851"/>
        <w:jc w:val="center"/>
        <w:rPr>
          <w:b/>
          <w:bCs/>
        </w:rPr>
      </w:pPr>
    </w:p>
    <w:p w:rsidR="006764D0" w:rsidP="006764D0" w:rsidRDefault="006764D0" w14:paraId="122F327F" w14:textId="77777777">
      <w:pPr>
        <w:ind w:left="-851"/>
        <w:jc w:val="center"/>
        <w:rPr>
          <w:b/>
          <w:bCs/>
        </w:rPr>
      </w:pPr>
    </w:p>
    <w:p w:rsidR="006764D0" w:rsidP="006764D0" w:rsidRDefault="006764D0" w14:paraId="37B0E65D" w14:textId="002CBCAB">
      <w:pPr>
        <w:spacing w:after="0"/>
        <w:ind w:left="-851"/>
        <w:jc w:val="center"/>
        <w:rPr>
          <w:b/>
          <w:bCs/>
        </w:rPr>
      </w:pPr>
      <w:bookmarkStart w:name="_Hlk152083349" w:id="0"/>
      <w:r w:rsidRPr="005D28A7">
        <w:rPr>
          <w:b/>
          <w:bCs/>
        </w:rPr>
        <w:t>PIETEIKUMA VEIDLAPA</w:t>
      </w:r>
      <w:r>
        <w:rPr>
          <w:b/>
          <w:bCs/>
        </w:rPr>
        <w:t xml:space="preserve"> INDIVIDUĀLAS</w:t>
      </w:r>
      <w:r w:rsidRPr="005D28A7">
        <w:rPr>
          <w:b/>
          <w:bCs/>
        </w:rPr>
        <w:t xml:space="preserve"> LTF LICENCES SAŅEMŠANAI</w:t>
      </w:r>
    </w:p>
    <w:p w:rsidR="005B1830" w:rsidP="002819BE" w:rsidRDefault="005B1830" w14:paraId="7A2B149D" w14:textId="77777777">
      <w:pPr>
        <w:rPr>
          <w:b/>
          <w:bCs/>
        </w:rPr>
      </w:pPr>
    </w:p>
    <w:p w:rsidR="006764D0" w:rsidP="009D0E43" w:rsidRDefault="006764D0" w14:paraId="5920E10C" w14:textId="31BF6DEE">
      <w:pPr>
        <w:ind w:left="-851"/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5B1830" w:rsidP="005B1830" w:rsidRDefault="006764D0" w14:paraId="7CAEBF88" w14:textId="2510DBBB">
      <w:pPr>
        <w:tabs>
          <w:tab w:val="right" w:leader="underscore" w:pos="5103"/>
        </w:tabs>
        <w:spacing w:after="0"/>
        <w:ind w:left="-851"/>
      </w:pPr>
      <w:r>
        <w:t>Licences saņēmējs:</w:t>
      </w:r>
      <w:r w:rsidR="002256FF">
        <w:t xml:space="preserve"> </w:t>
      </w:r>
      <w:r>
        <w:tab/>
      </w:r>
    </w:p>
    <w:p w:rsidR="006764D0" w:rsidP="006764D0" w:rsidRDefault="006764D0" w14:paraId="408A5890" w14:textId="520CDB6C">
      <w:pPr>
        <w:tabs>
          <w:tab w:val="left" w:pos="1291"/>
        </w:tabs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                     vārds, uzvārds</w:t>
      </w:r>
    </w:p>
    <w:p w:rsidRPr="005B1830" w:rsidR="005B1830" w:rsidP="009D0E43" w:rsidRDefault="005B1830" w14:paraId="524AAB2E" w14:textId="21827301">
      <w:pPr>
        <w:tabs>
          <w:tab w:val="right" w:leader="underscore" w:pos="2835"/>
          <w:tab w:val="left" w:pos="3261"/>
          <w:tab w:val="right" w:leader="underscore" w:pos="9072"/>
        </w:tabs>
        <w:spacing w:after="0"/>
        <w:ind w:left="-851"/>
      </w:pPr>
      <w:r w:rsidRPr="005B1830">
        <w:t xml:space="preserve">Dzimšanas datums: </w:t>
      </w:r>
      <w:r w:rsidRPr="005B1830">
        <w:tab/>
      </w:r>
      <w:r w:rsidRPr="005B1830">
        <w:tab/>
      </w:r>
      <w:r w:rsidRPr="005B1830">
        <w:t>Telefona nr./e-pasta adrese</w:t>
      </w:r>
      <w:r>
        <w:t xml:space="preserve">: </w:t>
      </w:r>
      <w:r>
        <w:tab/>
      </w:r>
    </w:p>
    <w:p w:rsidRPr="009D0E43" w:rsidR="005B1830" w:rsidP="005B1830" w:rsidRDefault="009D0E43" w14:paraId="47439185" w14:textId="14AFD25D">
      <w:pPr>
        <w:tabs>
          <w:tab w:val="right" w:leader="underscore" w:pos="2835"/>
          <w:tab w:val="left" w:pos="3261"/>
          <w:tab w:val="right" w:leader="underscore" w:pos="8789"/>
        </w:tabs>
        <w:spacing w:after="0"/>
        <w:ind w:left="-851"/>
        <w:rPr>
          <w:sz w:val="24"/>
          <w:szCs w:val="24"/>
          <w:vertAlign w:val="superscript"/>
        </w:rPr>
      </w:pPr>
      <w:r w:rsidRPr="12A6316D" w:rsidR="12A6316D">
        <w:rPr>
          <w:sz w:val="24"/>
          <w:szCs w:val="24"/>
          <w:vertAlign w:val="superscript"/>
        </w:rPr>
        <w:t xml:space="preserve">                                                       (</w:t>
      </w:r>
      <w:r w:rsidRPr="12A6316D" w:rsidR="12A6316D">
        <w:rPr>
          <w:sz w:val="24"/>
          <w:szCs w:val="24"/>
          <w:vertAlign w:val="superscript"/>
        </w:rPr>
        <w:t>dd.mm.gggg</w:t>
      </w:r>
      <w:r w:rsidRPr="12A6316D" w:rsidR="12A6316D">
        <w:rPr>
          <w:sz w:val="24"/>
          <w:szCs w:val="24"/>
          <w:vertAlign w:val="superscript"/>
        </w:rPr>
        <w:t>)</w:t>
      </w:r>
    </w:p>
    <w:p w:rsidR="40B3F1AE" w:rsidP="40B3F1AE" w:rsidRDefault="40B3F1AE" w14:paraId="02AF7E86" w14:textId="649709F5">
      <w:pPr>
        <w:pStyle w:val="Parasts"/>
        <w:tabs>
          <w:tab w:val="left" w:leader="none" w:pos="3261"/>
          <w:tab w:val="right" w:leader="underscore" w:pos="9072"/>
        </w:tabs>
        <w:spacing w:after="0"/>
        <w:ind w:left="-851"/>
      </w:pPr>
      <w:r w:rsidR="40B3F1AE">
        <w:rPr/>
        <w:t xml:space="preserve">Plastikāta licence: </w:t>
      </w:r>
      <w:sdt>
        <w:sdtPr>
          <w:id w:val="357016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40B3F1AE" w:rsidR="40B3F1AE">
            <w:rPr>
              <w:rFonts w:ascii="MS Gothic" w:hAnsi="MS Gothic" w:eastAsia="MS Gothic" w:cs="MS Gothic"/>
            </w:rPr>
            <w:t>☐</w:t>
          </w:r>
        </w:sdtContent>
      </w:sdt>
      <w:r>
        <w:tab/>
      </w:r>
      <w:r w:rsidR="40B3F1AE">
        <w:rPr/>
        <w:t xml:space="preserve">E-licence: </w:t>
      </w:r>
      <w:sdt>
        <w:sdtPr>
          <w:id w:val="20914528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40B3F1AE" w:rsidR="40B3F1AE">
            <w:rPr>
              <w:rFonts w:ascii="MS Gothic" w:hAnsi="MS Gothic" w:eastAsia="MS Gothic" w:cs="MS Gothic"/>
            </w:rPr>
            <w:t>☐</w:t>
          </w:r>
        </w:sdtContent>
      </w:sdt>
    </w:p>
    <w:p w:rsidR="12A6316D" w:rsidP="12A6316D" w:rsidRDefault="12A6316D" w14:paraId="183C50D0" w14:textId="3C51EF9B">
      <w:pPr>
        <w:tabs>
          <w:tab w:val="right" w:leader="underscore" w:pos="2835"/>
          <w:tab w:val="left" w:leader="none" w:pos="3261"/>
          <w:tab w:val="right" w:leader="underscore" w:pos="9072"/>
        </w:tabs>
        <w:spacing w:after="0"/>
        <w:ind w:left="-851"/>
      </w:pPr>
    </w:p>
    <w:p w:rsidR="006764D0" w:rsidP="005B1830" w:rsidRDefault="006764D0" w14:paraId="0C098620" w14:textId="5C040DA5">
      <w:pPr>
        <w:tabs>
          <w:tab w:val="right" w:leader="underscore" w:pos="2835"/>
          <w:tab w:val="left" w:pos="3261"/>
          <w:tab w:val="right" w:leader="underscore" w:pos="9072"/>
        </w:tabs>
        <w:spacing w:after="0"/>
        <w:ind w:left="-851"/>
      </w:pPr>
      <w:r w:rsidR="75E876AC">
        <w:rPr/>
        <w:t>Treneris, Sporta klubs/ skola/ uzņēmums:________________________________________________</w:t>
      </w:r>
    </w:p>
    <w:p w:rsidR="005B1830" w:rsidP="75E876AC" w:rsidRDefault="005B1830" w14:paraId="5FC12C28" w14:textId="27382431">
      <w:pPr>
        <w:spacing w:after="0"/>
        <w:ind w:left="-851"/>
        <w:rPr>
          <w:sz w:val="24"/>
          <w:szCs w:val="24"/>
          <w:vertAlign w:val="superscript"/>
        </w:rPr>
      </w:pPr>
      <w:r w:rsidRPr="75E876AC" w:rsidR="75E876AC">
        <w:rPr>
          <w:sz w:val="24"/>
          <w:szCs w:val="24"/>
          <w:vertAlign w:val="superscript"/>
        </w:rPr>
        <w:t xml:space="preserve">                                                                                                                             </w:t>
      </w:r>
    </w:p>
    <w:p w:rsidR="005B1830" w:rsidP="75E876AC" w:rsidRDefault="005B1830" w14:paraId="4B72D057" w14:textId="7363F46F">
      <w:pPr>
        <w:spacing w:after="0"/>
        <w:ind w:left="-851"/>
        <w:rPr>
          <w:sz w:val="24"/>
          <w:szCs w:val="24"/>
          <w:vertAlign w:val="superscript"/>
        </w:rPr>
      </w:pPr>
      <w:r w:rsidR="75E876AC">
        <w:rPr/>
        <w:t xml:space="preserve">Licences Nr.______________________ </w:t>
      </w:r>
      <w:r>
        <w:tab/>
      </w:r>
      <w:r>
        <w:tab/>
      </w:r>
      <w:r w:rsidR="75E876AC">
        <w:rPr/>
        <w:t xml:space="preserve">Fotogrāfija ir pievienota: </w:t>
      </w:r>
      <w:sdt>
        <w:sdtPr>
          <w:id w:val="13495149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75E876AC" w:rsidR="75E876AC">
            <w:rPr>
              <w:rFonts w:ascii="MS Gothic" w:hAnsi="MS Gothic" w:eastAsia="MS Gothic"/>
            </w:rPr>
            <w:t>☐</w:t>
          </w:r>
        </w:sdtContent>
      </w:sdt>
    </w:p>
    <w:p w:rsidRPr="005B1830" w:rsidR="005B1830" w:rsidP="005B1830" w:rsidRDefault="005B1830" w14:paraId="3B2C310C" w14:textId="1FD32497">
      <w:pPr>
        <w:tabs>
          <w:tab w:val="right" w:leader="underscore" w:pos="2835"/>
        </w:tabs>
        <w:ind w:left="-851"/>
        <w:rPr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      </w:t>
      </w:r>
      <w:r w:rsidRPr="005B1830">
        <w:rPr>
          <w:sz w:val="24"/>
          <w:szCs w:val="24"/>
          <w:vertAlign w:val="superscript"/>
        </w:rPr>
        <w:t>(aizpilda LTF)</w:t>
      </w:r>
    </w:p>
    <w:tbl>
      <w:tblPr>
        <w:tblStyle w:val="Reatabula"/>
        <w:tblW w:w="0" w:type="auto"/>
        <w:tblInd w:w="-851" w:type="dxa"/>
        <w:tblLook w:val="04A0" w:firstRow="1" w:lastRow="0" w:firstColumn="1" w:lastColumn="0" w:noHBand="0" w:noVBand="1"/>
      </w:tblPr>
      <w:tblGrid>
        <w:gridCol w:w="4248"/>
        <w:gridCol w:w="2977"/>
        <w:gridCol w:w="2970"/>
      </w:tblGrid>
      <w:tr w:rsidR="009D0E43" w:rsidTr="12A6316D" w14:paraId="18D46248" w14:textId="77777777">
        <w:trPr>
          <w:trHeight w:val="340"/>
        </w:trPr>
        <w:tc>
          <w:tcPr>
            <w:tcW w:w="10195" w:type="dxa"/>
            <w:gridSpan w:val="3"/>
            <w:tcMar/>
          </w:tcPr>
          <w:p w:rsidRPr="009D0E43" w:rsidR="009D0E43" w:rsidP="009D0E43" w:rsidRDefault="009D0E43" w14:paraId="6A5D5009" w14:textId="30DDF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censības, kurās plānots startēt 202</w:t>
            </w:r>
            <w:r w:rsidR="00B44242">
              <w:rPr>
                <w:b/>
                <w:bCs/>
              </w:rPr>
              <w:t>4</w:t>
            </w:r>
            <w:r>
              <w:rPr>
                <w:b/>
                <w:bCs/>
              </w:rPr>
              <w:t>. gada sezonā</w:t>
            </w:r>
          </w:p>
        </w:tc>
      </w:tr>
      <w:tr w:rsidR="009D0E43" w:rsidTr="12A6316D" w14:paraId="22D6BF80" w14:textId="77777777">
        <w:trPr>
          <w:trHeight w:val="340"/>
        </w:trPr>
        <w:tc>
          <w:tcPr>
            <w:tcW w:w="4248" w:type="dxa"/>
            <w:tcMar/>
          </w:tcPr>
          <w:p w:rsidRPr="009D0E43" w:rsidR="009D0E43" w:rsidP="009D0E43" w:rsidRDefault="009D0E43" w14:paraId="2587632B" w14:textId="78D196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SAUKUMS</w:t>
            </w:r>
          </w:p>
        </w:tc>
        <w:tc>
          <w:tcPr>
            <w:tcW w:w="2977" w:type="dxa"/>
            <w:tcMar/>
            <w:vAlign w:val="center"/>
          </w:tcPr>
          <w:p w:rsidRPr="009D0E43" w:rsidR="009D0E43" w:rsidP="009D0E43" w:rsidRDefault="009D0E43" w14:paraId="26CB250C" w14:textId="4DB4A0BD">
            <w:pPr>
              <w:jc w:val="center"/>
              <w:rPr>
                <w:b/>
                <w:bCs/>
              </w:rPr>
            </w:pPr>
            <w:r w:rsidRPr="009D0E43">
              <w:rPr>
                <w:b/>
                <w:bCs/>
              </w:rPr>
              <w:t>VIETA</w:t>
            </w:r>
          </w:p>
        </w:tc>
        <w:tc>
          <w:tcPr>
            <w:tcW w:w="2970" w:type="dxa"/>
            <w:tcMar/>
            <w:vAlign w:val="center"/>
          </w:tcPr>
          <w:p w:rsidRPr="009D0E43" w:rsidR="009D0E43" w:rsidP="009D0E43" w:rsidRDefault="009D0E43" w14:paraId="5A58FC5F" w14:textId="26581FC8">
            <w:pPr>
              <w:jc w:val="center"/>
              <w:rPr>
                <w:b/>
                <w:bCs/>
              </w:rPr>
            </w:pPr>
            <w:r w:rsidRPr="009D0E43">
              <w:rPr>
                <w:b/>
                <w:bCs/>
              </w:rPr>
              <w:t>DATUMS</w:t>
            </w:r>
          </w:p>
        </w:tc>
      </w:tr>
      <w:tr w:rsidR="009D0E43" w:rsidTr="12A6316D" w14:paraId="73DA04ED" w14:textId="77777777">
        <w:trPr>
          <w:trHeight w:val="340"/>
        </w:trPr>
        <w:tc>
          <w:tcPr>
            <w:tcW w:w="4248" w:type="dxa"/>
            <w:tcMar/>
          </w:tcPr>
          <w:p w:rsidR="009D0E43" w:rsidP="005B1830" w:rsidRDefault="009D0E43" w14:paraId="123CCD5E" w14:textId="77777777"/>
        </w:tc>
        <w:tc>
          <w:tcPr>
            <w:tcW w:w="2977" w:type="dxa"/>
            <w:tcMar/>
          </w:tcPr>
          <w:p w:rsidR="009D0E43" w:rsidP="005B1830" w:rsidRDefault="009D0E43" w14:paraId="3E58963C" w14:textId="55F42503"/>
        </w:tc>
        <w:tc>
          <w:tcPr>
            <w:tcW w:w="2970" w:type="dxa"/>
            <w:tcMar/>
          </w:tcPr>
          <w:p w:rsidR="009D0E43" w:rsidP="005B1830" w:rsidRDefault="009D0E43" w14:paraId="678852B6" w14:textId="77777777"/>
        </w:tc>
      </w:tr>
      <w:tr w:rsidR="009D0E43" w:rsidTr="12A6316D" w14:paraId="6651CE03" w14:textId="77777777">
        <w:trPr>
          <w:trHeight w:val="340"/>
        </w:trPr>
        <w:tc>
          <w:tcPr>
            <w:tcW w:w="4248" w:type="dxa"/>
            <w:tcMar/>
          </w:tcPr>
          <w:p w:rsidR="009D0E43" w:rsidP="005B1830" w:rsidRDefault="009D0E43" w14:paraId="16F99838" w14:textId="77777777"/>
        </w:tc>
        <w:tc>
          <w:tcPr>
            <w:tcW w:w="2977" w:type="dxa"/>
            <w:tcMar/>
          </w:tcPr>
          <w:p w:rsidR="009D0E43" w:rsidP="005B1830" w:rsidRDefault="009D0E43" w14:paraId="3C4D54C6" w14:textId="419F4A7E"/>
        </w:tc>
        <w:tc>
          <w:tcPr>
            <w:tcW w:w="2970" w:type="dxa"/>
            <w:tcMar/>
          </w:tcPr>
          <w:p w:rsidR="009D0E43" w:rsidP="005B1830" w:rsidRDefault="009D0E43" w14:paraId="7DBA1202" w14:textId="77777777"/>
        </w:tc>
      </w:tr>
      <w:tr w:rsidR="009D0E43" w:rsidTr="12A6316D" w14:paraId="69BE7141" w14:textId="77777777">
        <w:trPr>
          <w:trHeight w:val="340"/>
        </w:trPr>
        <w:tc>
          <w:tcPr>
            <w:tcW w:w="4248" w:type="dxa"/>
            <w:tcMar/>
          </w:tcPr>
          <w:p w:rsidR="009D0E43" w:rsidP="005B1830" w:rsidRDefault="009D0E43" w14:paraId="4E836E04" w14:textId="77777777"/>
        </w:tc>
        <w:tc>
          <w:tcPr>
            <w:tcW w:w="2977" w:type="dxa"/>
            <w:tcMar/>
          </w:tcPr>
          <w:p w:rsidR="009D0E43" w:rsidP="005B1830" w:rsidRDefault="009D0E43" w14:paraId="0B611646" w14:textId="00516B06"/>
        </w:tc>
        <w:tc>
          <w:tcPr>
            <w:tcW w:w="2970" w:type="dxa"/>
            <w:tcMar/>
          </w:tcPr>
          <w:p w:rsidR="009D0E43" w:rsidP="005B1830" w:rsidRDefault="009D0E43" w14:paraId="26A02BD6" w14:textId="77777777"/>
        </w:tc>
      </w:tr>
      <w:tr w:rsidR="009D0E43" w:rsidTr="12A6316D" w14:paraId="1FC95692" w14:textId="77777777">
        <w:trPr>
          <w:trHeight w:val="340"/>
        </w:trPr>
        <w:tc>
          <w:tcPr>
            <w:tcW w:w="4248" w:type="dxa"/>
            <w:tcMar/>
          </w:tcPr>
          <w:p w:rsidR="009D0E43" w:rsidP="005B1830" w:rsidRDefault="009D0E43" w14:paraId="2D6BA2B2" w14:textId="77777777"/>
        </w:tc>
        <w:tc>
          <w:tcPr>
            <w:tcW w:w="2977" w:type="dxa"/>
            <w:tcMar/>
          </w:tcPr>
          <w:p w:rsidR="009D0E43" w:rsidP="005B1830" w:rsidRDefault="009D0E43" w14:paraId="1D3773FA" w14:textId="23206912"/>
        </w:tc>
        <w:tc>
          <w:tcPr>
            <w:tcW w:w="2970" w:type="dxa"/>
            <w:tcMar/>
          </w:tcPr>
          <w:p w:rsidR="009D0E43" w:rsidP="005B1830" w:rsidRDefault="009D0E43" w14:paraId="73690A9E" w14:textId="77777777"/>
        </w:tc>
      </w:tr>
      <w:tr w:rsidR="009D0E43" w:rsidTr="12A6316D" w14:paraId="23020CE0" w14:textId="77777777">
        <w:trPr>
          <w:trHeight w:val="330"/>
        </w:trPr>
        <w:tc>
          <w:tcPr>
            <w:tcW w:w="4248" w:type="dxa"/>
            <w:tcMar/>
          </w:tcPr>
          <w:p w:rsidR="009D0E43" w:rsidP="005B1830" w:rsidRDefault="009D0E43" w14:paraId="4FCD5C77" w14:textId="77777777"/>
        </w:tc>
        <w:tc>
          <w:tcPr>
            <w:tcW w:w="2977" w:type="dxa"/>
            <w:tcMar/>
          </w:tcPr>
          <w:p w:rsidR="009D0E43" w:rsidP="005B1830" w:rsidRDefault="009D0E43" w14:paraId="41F33C77" w14:textId="154D4143"/>
        </w:tc>
        <w:tc>
          <w:tcPr>
            <w:tcW w:w="2970" w:type="dxa"/>
            <w:tcMar/>
          </w:tcPr>
          <w:p w:rsidR="009D0E43" w:rsidP="005B1830" w:rsidRDefault="009D0E43" w14:paraId="2B637EBE" w14:textId="77777777"/>
        </w:tc>
      </w:tr>
      <w:tr w:rsidR="009D0E43" w:rsidTr="12A6316D" w14:paraId="13DB74A6" w14:textId="77777777">
        <w:trPr>
          <w:trHeight w:val="340"/>
        </w:trPr>
        <w:tc>
          <w:tcPr>
            <w:tcW w:w="4248" w:type="dxa"/>
            <w:tcMar/>
          </w:tcPr>
          <w:p w:rsidR="009D0E43" w:rsidP="005B1830" w:rsidRDefault="009D0E43" w14:paraId="6B194190" w14:textId="77777777"/>
        </w:tc>
        <w:tc>
          <w:tcPr>
            <w:tcW w:w="2977" w:type="dxa"/>
            <w:tcMar/>
          </w:tcPr>
          <w:p w:rsidR="009D0E43" w:rsidP="005B1830" w:rsidRDefault="009D0E43" w14:paraId="73193F79" w14:textId="146112C1"/>
        </w:tc>
        <w:tc>
          <w:tcPr>
            <w:tcW w:w="2970" w:type="dxa"/>
            <w:tcMar/>
          </w:tcPr>
          <w:p w:rsidR="009D0E43" w:rsidP="005B1830" w:rsidRDefault="009D0E43" w14:paraId="2AA4EB16" w14:textId="77777777"/>
        </w:tc>
      </w:tr>
      <w:tr w:rsidR="009D0E43" w:rsidTr="12A6316D" w14:paraId="3C9FE668" w14:textId="77777777">
        <w:trPr>
          <w:trHeight w:val="340"/>
        </w:trPr>
        <w:tc>
          <w:tcPr>
            <w:tcW w:w="4248" w:type="dxa"/>
            <w:tcMar/>
          </w:tcPr>
          <w:p w:rsidR="009D0E43" w:rsidP="005B1830" w:rsidRDefault="009D0E43" w14:paraId="52F80C98" w14:textId="77777777"/>
        </w:tc>
        <w:tc>
          <w:tcPr>
            <w:tcW w:w="2977" w:type="dxa"/>
            <w:tcMar/>
          </w:tcPr>
          <w:p w:rsidR="009D0E43" w:rsidP="005B1830" w:rsidRDefault="009D0E43" w14:paraId="68688FF6" w14:textId="42F52E25"/>
        </w:tc>
        <w:tc>
          <w:tcPr>
            <w:tcW w:w="2970" w:type="dxa"/>
            <w:tcMar/>
          </w:tcPr>
          <w:p w:rsidR="009D0E43" w:rsidP="005B1830" w:rsidRDefault="009D0E43" w14:paraId="0E67BBE5" w14:textId="77777777"/>
        </w:tc>
      </w:tr>
    </w:tbl>
    <w:p w:rsidR="006764D0" w:rsidP="75E876AC" w:rsidRDefault="006764D0" w14:paraId="6BD16688" w14:textId="2C007263">
      <w:pPr>
        <w:pStyle w:val="Parasts"/>
        <w:ind w:left="-851"/>
      </w:pPr>
      <w:r w:rsidR="75E876AC">
        <w:rPr/>
        <w:t xml:space="preserve">Lūdzu izsniegt LTF licenci </w:t>
      </w:r>
      <w:r w:rsidRPr="75E876AC" w:rsidR="75E876AC">
        <w:rPr>
          <w:b w:val="1"/>
          <w:bCs w:val="1"/>
        </w:rPr>
        <w:t>2024.</w:t>
      </w:r>
      <w:r w:rsidR="75E876AC">
        <w:rPr/>
        <w:t xml:space="preserve"> </w:t>
      </w:r>
      <w:r w:rsidRPr="75E876AC" w:rsidR="75E876AC">
        <w:rPr>
          <w:b w:val="1"/>
          <w:bCs w:val="1"/>
        </w:rPr>
        <w:t>gada sezonai</w:t>
      </w:r>
      <w:r w:rsidR="75E876AC">
        <w:rPr/>
        <w:t xml:space="preserve"> un apliecinu, ka esmu iepazinies ar Latvijas Triatlona Federācijas licencēšanas kārtību, piekrītu tās noteikumiem un atbilstoši Licencēšanas kārtības nosacījumiem uzņemos atbildību par to ievērošanu.</w:t>
      </w:r>
      <w:r>
        <w:tab/>
      </w:r>
    </w:p>
    <w:p w:rsidR="006764D0" w:rsidP="009D0E43" w:rsidRDefault="009D0E43" w14:paraId="5B5762B8" w14:textId="4C5A368D">
      <w:pPr>
        <w:tabs>
          <w:tab w:val="right" w:leader="underscore" w:pos="5103"/>
          <w:tab w:val="right" w:leader="underscore" w:pos="8789"/>
        </w:tabs>
        <w:spacing w:after="0"/>
        <w:ind w:left="-851"/>
      </w:pPr>
      <w:r>
        <w:t>Sportista apliecinājums:</w:t>
      </w:r>
      <w:r w:rsidR="006764D0">
        <w:t xml:space="preserve"> </w:t>
      </w:r>
      <w:r w:rsidR="006764D0">
        <w:tab/>
      </w:r>
      <w:r w:rsidR="006764D0">
        <w:t xml:space="preserve">             </w:t>
      </w:r>
      <w:r w:rsidR="006764D0">
        <w:tab/>
      </w:r>
    </w:p>
    <w:p w:rsidRPr="009D0E43" w:rsidR="009D0E43" w:rsidP="009D0E43" w:rsidRDefault="006764D0" w14:paraId="652CE39C" w14:textId="03C30923">
      <w:pPr>
        <w:ind w:left="-851"/>
        <w:rPr>
          <w:sz w:val="28"/>
          <w:szCs w:val="28"/>
          <w:vertAlign w:val="superscript"/>
        </w:rPr>
      </w:pPr>
      <w:r w:rsidR="75E876AC">
        <w:rPr/>
        <w:t xml:space="preserve">                                                                     </w:t>
      </w:r>
      <w:r w:rsidRPr="75E876AC" w:rsidR="75E876AC">
        <w:rPr>
          <w:sz w:val="28"/>
          <w:szCs w:val="28"/>
          <w:vertAlign w:val="superscript"/>
        </w:rPr>
        <w:t>paraksts*                                                datums (</w:t>
      </w:r>
      <w:r w:rsidRPr="75E876AC" w:rsidR="75E876AC">
        <w:rPr>
          <w:sz w:val="28"/>
          <w:szCs w:val="28"/>
          <w:vertAlign w:val="superscript"/>
        </w:rPr>
        <w:t>dd.mm.gggg</w:t>
      </w:r>
      <w:r w:rsidRPr="75E876AC" w:rsidR="75E876AC">
        <w:rPr>
          <w:sz w:val="28"/>
          <w:szCs w:val="28"/>
          <w:vertAlign w:val="superscript"/>
        </w:rPr>
        <w:t>)</w:t>
      </w:r>
    </w:p>
    <w:p w:rsidR="009D0E43" w:rsidP="003D0182" w:rsidRDefault="00AC68BA" w14:paraId="11E63458" w14:textId="0D95E871">
      <w:pPr>
        <w:tabs>
          <w:tab w:val="right" w:leader="underscore" w:pos="8789"/>
        </w:tabs>
        <w:spacing w:after="0"/>
        <w:ind w:left="-851"/>
      </w:pPr>
      <w:r>
        <w:t>Likumiskais pārstāvis</w:t>
      </w:r>
      <w:r w:rsidR="0040008C">
        <w:t xml:space="preserve"> </w:t>
      </w:r>
      <w:r w:rsidRPr="009D0E43" w:rsidR="009D0E43">
        <w:t>(ja licenci saņem nepilngadīga persona)</w:t>
      </w:r>
      <w:r w:rsidR="009D0E43">
        <w:t xml:space="preserve">: </w:t>
      </w:r>
      <w:r w:rsidR="009D0E43">
        <w:tab/>
      </w:r>
    </w:p>
    <w:p w:rsidR="009D0E43" w:rsidP="009D0E43" w:rsidRDefault="003D0182" w14:paraId="6D595045" w14:textId="6465E1C7">
      <w:pPr>
        <w:tabs>
          <w:tab w:val="left" w:pos="5529"/>
          <w:tab w:val="right" w:leader="underscore" w:pos="7938"/>
        </w:tabs>
        <w:ind w:left="-851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ab/>
      </w:r>
      <w:r>
        <w:rPr>
          <w:sz w:val="24"/>
          <w:szCs w:val="24"/>
          <w:vertAlign w:val="superscript"/>
        </w:rPr>
        <w:t xml:space="preserve">                                        vārds, uzvārds</w:t>
      </w:r>
    </w:p>
    <w:p w:rsidR="003D0182" w:rsidP="00AC68BA" w:rsidRDefault="00AC68BA" w14:paraId="69CF808F" w14:textId="7592CD0C">
      <w:pPr>
        <w:tabs>
          <w:tab w:val="right" w:leader="underscore" w:pos="3402"/>
        </w:tabs>
        <w:spacing w:before="240" w:after="0"/>
        <w:ind w:left="-851"/>
      </w:pPr>
      <w:r>
        <w:t>Paraksts</w:t>
      </w:r>
      <w:r w:rsidR="001E3701">
        <w:t>*</w:t>
      </w:r>
      <w:r w:rsidRPr="003D0182" w:rsidR="003D0182">
        <w:t xml:space="preserve">: </w:t>
      </w:r>
      <w:r w:rsidRPr="003D0182" w:rsidR="003D0182">
        <w:tab/>
      </w:r>
      <w:r w:rsidRPr="003D0182" w:rsidR="003D0182">
        <w:tab/>
      </w:r>
    </w:p>
    <w:p w:rsidR="003D0182" w:rsidP="75E876AC" w:rsidRDefault="003D0182" w14:paraId="0D9214BC" w14:textId="71731E6E">
      <w:pPr>
        <w:tabs>
          <w:tab w:val="left" w:leader="none" w:pos="1134"/>
        </w:tabs>
        <w:ind w:left="-851"/>
        <w:rPr>
          <w:vertAlign w:val="superscript"/>
        </w:rPr>
      </w:pPr>
    </w:p>
    <w:p w:rsidRPr="003D0182" w:rsidR="006764D0" w:rsidP="003D0182" w:rsidRDefault="005B1830" w14:paraId="53F106AB" w14:textId="451001D6">
      <w:pPr>
        <w:tabs>
          <w:tab w:val="right" w:leader="underscore" w:pos="3969"/>
        </w:tabs>
        <w:ind w:left="-851"/>
        <w:rPr>
          <w:sz w:val="24"/>
          <w:szCs w:val="24"/>
        </w:rPr>
      </w:pPr>
      <w:r w:rsidRPr="12A6316D" w:rsidR="12A6316D">
        <w:rPr>
          <w:sz w:val="18"/>
          <w:szCs w:val="18"/>
        </w:rPr>
        <w:t xml:space="preserve">* Sportista pienākums, piedaloties sporta sacensībās, ir ievērot starptautisko un Latvijas sporta federāciju noteikumus, sporta ētikas un godīgas spēles principus, antidopinga konvenciju noteikumus, kā arī citus normatīvos dokumentus. </w:t>
      </w:r>
      <w:bookmarkEnd w:id="0"/>
    </w:p>
    <w:sectPr w:rsidRPr="003D0182" w:rsidR="006764D0" w:rsidSect="003D0182">
      <w:headerReference w:type="default" r:id="rId6"/>
      <w:footerReference w:type="default" r:id="rId7"/>
      <w:pgSz w:w="11906" w:h="16838" w:orient="portrait" w:code="9"/>
      <w:pgMar w:top="1440" w:right="709" w:bottom="1440" w:left="1843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E1BE8" w:rsidP="006764D0" w:rsidRDefault="004E1BE8" w14:paraId="64EE3BD3" w14:textId="77777777">
      <w:pPr>
        <w:spacing w:after="0" w:line="240" w:lineRule="auto"/>
      </w:pPr>
      <w:r>
        <w:separator/>
      </w:r>
    </w:p>
  </w:endnote>
  <w:endnote w:type="continuationSeparator" w:id="0">
    <w:p w:rsidR="004E1BE8" w:rsidP="006764D0" w:rsidRDefault="004E1BE8" w14:paraId="3CA3BC9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E3701" w:rsidR="002467F1" w:rsidP="0000451E" w:rsidRDefault="00756C37" w14:paraId="048CD6D3" w14:textId="77777777">
    <w:pPr>
      <w:pStyle w:val="Kjene"/>
      <w:ind w:left="-851"/>
      <w:rPr>
        <w:sz w:val="20"/>
        <w:szCs w:val="20"/>
      </w:rPr>
    </w:pPr>
    <w:r w:rsidRPr="001E3701">
      <w:rPr>
        <w:sz w:val="20"/>
        <w:szCs w:val="20"/>
      </w:rPr>
      <w:t>Iesniedzot pieteikumu personas, kas parakstījušas dokumentu, piekrīt datu apstrādei Latvijas Triatlona Federācijas ietvaro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E1BE8" w:rsidP="006764D0" w:rsidRDefault="004E1BE8" w14:paraId="46D145F7" w14:textId="77777777">
      <w:pPr>
        <w:spacing w:after="0" w:line="240" w:lineRule="auto"/>
      </w:pPr>
      <w:r>
        <w:separator/>
      </w:r>
    </w:p>
  </w:footnote>
  <w:footnote w:type="continuationSeparator" w:id="0">
    <w:p w:rsidR="004E1BE8" w:rsidP="006764D0" w:rsidRDefault="004E1BE8" w14:paraId="78B5A40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2467F1" w:rsidP="005D28A7" w:rsidRDefault="00756C37" w14:paraId="54F91509" w14:textId="03133B6B">
    <w:pPr>
      <w:pStyle w:val="Galvene"/>
      <w:ind w:left="-1276"/>
      <w:jc w:val="right"/>
    </w:pPr>
    <w:bookmarkStart w:name="_Hlk152083509" w:id="1"/>
    <w:bookmarkStart w:name="_Hlk152083510" w:id="2"/>
    <w:bookmarkStart w:name="_Hlk152083511" w:id="3"/>
    <w:bookmarkStart w:name="_Hlk152083512" w:id="4"/>
    <w:bookmarkStart w:name="_Hlk152083513" w:id="5"/>
    <w:bookmarkStart w:name="_Hlk152083514" w:id="6"/>
    <w:bookmarkStart w:name="_Hlk152083515" w:id="7"/>
    <w:bookmarkStart w:name="_Hlk152083516" w:id="8"/>
    <w:bookmarkStart w:name="_Hlk152083517" w:id="9"/>
    <w:bookmarkStart w:name="_Hlk152083518" w:id="10"/>
    <w:r>
      <w:rPr>
        <w:noProof/>
      </w:rPr>
      <w:drawing>
        <wp:anchor distT="0" distB="0" distL="114300" distR="114300" simplePos="0" relativeHeight="251659264" behindDoc="0" locked="0" layoutInCell="1" allowOverlap="1" wp14:anchorId="441A9CF9" wp14:editId="4C04CBA8">
          <wp:simplePos x="0" y="0"/>
          <wp:positionH relativeFrom="column">
            <wp:posOffset>-553085</wp:posOffset>
          </wp:positionH>
          <wp:positionV relativeFrom="paragraph">
            <wp:posOffset>10160</wp:posOffset>
          </wp:positionV>
          <wp:extent cx="1398905" cy="1010285"/>
          <wp:effectExtent l="0" t="0" r="0" b="0"/>
          <wp:wrapSquare wrapText="bothSides"/>
          <wp:docPr id="20" name="Attēls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1010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>PIELIKUMS Nr.</w:t>
    </w:r>
    <w:r w:rsidR="00BA6323">
      <w:t>2</w:t>
    </w:r>
  </w:p>
  <w:p w:rsidR="006764D0" w:rsidP="002256FF" w:rsidRDefault="00756C37" w14:paraId="567A9A01" w14:textId="2017577A">
    <w:pPr>
      <w:pStyle w:val="Galvene"/>
      <w:ind w:left="-1276"/>
      <w:jc w:val="right"/>
    </w:pPr>
    <w:r>
      <w:tab/>
    </w:r>
    <w:r>
      <w:t>Latvijas Triatlona Federācijas (LTF)</w:t>
    </w:r>
    <w:r w:rsidR="006764D0">
      <w:t xml:space="preserve"> </w:t>
    </w:r>
  </w:p>
  <w:p w:rsidR="002467F1" w:rsidP="006764D0" w:rsidRDefault="006764D0" w14:paraId="5159CDCB" w14:textId="37AD0B77">
    <w:pPr>
      <w:pStyle w:val="Galvene"/>
      <w:ind w:left="-1276"/>
      <w:jc w:val="right"/>
    </w:pPr>
    <w:r>
      <w:t xml:space="preserve">Sportistu </w:t>
    </w:r>
    <w:r w:rsidR="001E3701">
      <w:t>l</w:t>
    </w:r>
    <w:r>
      <w:t xml:space="preserve">icencēšanas </w:t>
    </w:r>
    <w:r w:rsidR="001E3701">
      <w:t>n</w:t>
    </w:r>
    <w:r>
      <w:t>olikum</w:t>
    </w:r>
    <w:r w:rsidR="001E3701">
      <w:t>am</w:t>
    </w:r>
    <w:r>
      <w:t xml:space="preserve"> 202</w:t>
    </w:r>
    <w:r w:rsidR="00B44242">
      <w:t>4</w: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bYwMTa0MDEzMjVV0lEKTi0uzszPAykwqQUAxFP32CwAAAA="/>
  </w:docVars>
  <w:rsids>
    <w:rsidRoot w:val="006764D0"/>
    <w:rsid w:val="00006DCA"/>
    <w:rsid w:val="0001323E"/>
    <w:rsid w:val="001E3701"/>
    <w:rsid w:val="002256FF"/>
    <w:rsid w:val="002467F1"/>
    <w:rsid w:val="002819BE"/>
    <w:rsid w:val="003720DD"/>
    <w:rsid w:val="003C0FA4"/>
    <w:rsid w:val="003D0182"/>
    <w:rsid w:val="0040008C"/>
    <w:rsid w:val="004E1BE8"/>
    <w:rsid w:val="005B1830"/>
    <w:rsid w:val="006764D0"/>
    <w:rsid w:val="00756C37"/>
    <w:rsid w:val="008419B7"/>
    <w:rsid w:val="008B7E3E"/>
    <w:rsid w:val="008F20EF"/>
    <w:rsid w:val="009D0E43"/>
    <w:rsid w:val="00AC68BA"/>
    <w:rsid w:val="00B43B6A"/>
    <w:rsid w:val="00B44242"/>
    <w:rsid w:val="00BA6323"/>
    <w:rsid w:val="00D4282A"/>
    <w:rsid w:val="00D72201"/>
    <w:rsid w:val="00DB7F30"/>
    <w:rsid w:val="00F74E8B"/>
    <w:rsid w:val="00FD12ED"/>
    <w:rsid w:val="12A6316D"/>
    <w:rsid w:val="40B3F1AE"/>
    <w:rsid w:val="75E87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B36DE"/>
  <w15:chartTrackingRefBased/>
  <w15:docId w15:val="{8E567825-8781-48C3-BEE8-C8BF2F81BE6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Parasts" w:default="1">
    <w:name w:val="Normal"/>
    <w:qFormat/>
    <w:rsid w:val="006764D0"/>
  </w:style>
  <w:style w:type="character" w:styleId="Noklusjumarindkopasfonts" w:default="1">
    <w:name w:val="Default Paragraph Font"/>
    <w:uiPriority w:val="1"/>
    <w:semiHidden/>
    <w:unhideWhenUsed/>
  </w:style>
  <w:style w:type="table" w:styleId="Parastatabul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araksta" w:default="1">
    <w:name w:val="No List"/>
    <w:uiPriority w:val="99"/>
    <w:semiHidden/>
    <w:unhideWhenUsed/>
  </w:style>
  <w:style w:type="paragraph" w:styleId="Galvene">
    <w:name w:val="header"/>
    <w:basedOn w:val="Parasts"/>
    <w:link w:val="GalveneRakstz"/>
    <w:uiPriority w:val="99"/>
    <w:unhideWhenUsed/>
    <w:rsid w:val="006764D0"/>
    <w:pPr>
      <w:tabs>
        <w:tab w:val="center" w:pos="4153"/>
        <w:tab w:val="right" w:pos="8306"/>
      </w:tabs>
      <w:spacing w:after="0" w:line="240" w:lineRule="auto"/>
    </w:pPr>
  </w:style>
  <w:style w:type="character" w:styleId="GalveneRakstz" w:customStyle="1">
    <w:name w:val="Galvene Rakstz."/>
    <w:basedOn w:val="Noklusjumarindkopasfonts"/>
    <w:link w:val="Galvene"/>
    <w:uiPriority w:val="99"/>
    <w:rsid w:val="006764D0"/>
  </w:style>
  <w:style w:type="paragraph" w:styleId="Kjene">
    <w:name w:val="footer"/>
    <w:basedOn w:val="Parasts"/>
    <w:link w:val="KjeneRakstz"/>
    <w:uiPriority w:val="99"/>
    <w:unhideWhenUsed/>
    <w:rsid w:val="006764D0"/>
    <w:pPr>
      <w:tabs>
        <w:tab w:val="center" w:pos="4153"/>
        <w:tab w:val="right" w:pos="8306"/>
      </w:tabs>
      <w:spacing w:after="0" w:line="240" w:lineRule="auto"/>
    </w:pPr>
  </w:style>
  <w:style w:type="character" w:styleId="KjeneRakstz" w:customStyle="1">
    <w:name w:val="Kājene Rakstz."/>
    <w:basedOn w:val="Noklusjumarindkopasfonts"/>
    <w:link w:val="Kjene"/>
    <w:uiPriority w:val="99"/>
    <w:rsid w:val="006764D0"/>
  </w:style>
  <w:style w:type="table" w:styleId="Reatabula">
    <w:name w:val="Table Grid"/>
    <w:basedOn w:val="Parastatabula"/>
    <w:uiPriority w:val="39"/>
    <w:rsid w:val="006764D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webSettings" Target="webSettings.xml" Id="rId3" /><Relationship Type="http://schemas.openxmlformats.org/officeDocument/2006/relationships/footer" Target="footer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Relationship Type="http://schemas.openxmlformats.org/officeDocument/2006/relationships/theme" Target="theme/theme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ntija Straksa</dc:creator>
  <keywords/>
  <dc:description/>
  <lastModifiedBy>Sintija Straksa</lastModifiedBy>
  <revision>5</revision>
  <dcterms:created xsi:type="dcterms:W3CDTF">2024-01-08T11:45:00.0000000Z</dcterms:created>
  <dcterms:modified xsi:type="dcterms:W3CDTF">2024-01-26T09:51:40.7168480Z</dcterms:modified>
</coreProperties>
</file>